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0B3CF75" w:rsidR="0000007A" w:rsidRPr="00DE7D30" w:rsidRDefault="00B21FC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D124F3">
                <w:rPr>
                  <w:rStyle w:val="Hyperlink"/>
                  <w:rFonts w:ascii="Arial" w:hAnsi="Arial" w:cs="Arial"/>
                </w:rPr>
                <w:t>Chemical and Materials Sciences -</w:t>
              </w:r>
              <w:r>
                <w:rPr>
                  <w:rStyle w:val="Hyperlink"/>
                  <w:rFonts w:ascii="Arial" w:hAnsi="Arial" w:cs="Arial"/>
                </w:rPr>
                <w:t xml:space="preserve"> </w:t>
              </w:r>
              <w:r w:rsidRPr="00D124F3">
                <w:rPr>
                  <w:rStyle w:val="Hyperlink"/>
                  <w:rFonts w:ascii="Arial" w:hAnsi="Arial" w:cs="Arial"/>
                </w:rPr>
                <w:t>Developments and Innov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A15F24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21FCC">
              <w:rPr>
                <w:rFonts w:ascii="Arial" w:hAnsi="Arial" w:cs="Arial"/>
                <w:b/>
                <w:bCs/>
                <w:szCs w:val="28"/>
                <w:lang w:val="en-GB"/>
              </w:rPr>
              <w:t>1707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8878398" w:rsidR="0000007A" w:rsidRPr="00DE7D30" w:rsidRDefault="00B21FC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21FCC">
              <w:rPr>
                <w:rFonts w:ascii="Arial" w:hAnsi="Arial" w:cs="Arial"/>
                <w:b/>
                <w:szCs w:val="28"/>
                <w:lang w:val="en-GB"/>
              </w:rPr>
              <w:t>Ibuprofen Adsorption Study by Langmuir, Freundlich, Temkin and Dubinin-</w:t>
            </w:r>
            <w:proofErr w:type="spellStart"/>
            <w:r w:rsidRPr="00B21FCC">
              <w:rPr>
                <w:rFonts w:ascii="Arial" w:hAnsi="Arial" w:cs="Arial"/>
                <w:b/>
                <w:szCs w:val="28"/>
                <w:lang w:val="en-GB"/>
              </w:rPr>
              <w:t>Radushkevich</w:t>
            </w:r>
            <w:proofErr w:type="spellEnd"/>
            <w:r w:rsidRPr="00B21FCC">
              <w:rPr>
                <w:rFonts w:ascii="Arial" w:hAnsi="Arial" w:cs="Arial"/>
                <w:b/>
                <w:szCs w:val="28"/>
                <w:lang w:val="en-GB"/>
              </w:rPr>
              <w:t xml:space="preserve"> Models Using Nano Zinc Oxide from Mild Hydrothermal Condi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97DF342" w:rsidR="00CF0BBB" w:rsidRPr="00DE7D30" w:rsidRDefault="00B21FC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76.2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227680EB" w14:textId="77777777" w:rsidR="00B21FCC" w:rsidRDefault="00B21FCC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21FC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OP Conf. Series: Materials Science and Engineering 833 (2020) 012096</w:t>
                  </w:r>
                </w:p>
                <w:p w14:paraId="28E95E4F" w14:textId="77777777" w:rsidR="00B21FCC" w:rsidRDefault="00B21FCC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4781FFBC" w:rsidR="00E03C32" w:rsidRDefault="00B21FCC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B21FCC">
                    <w:t xml:space="preserve"> </w:t>
                  </w:r>
                  <w:r w:rsidRPr="00B21FC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.1088/1757-899X/833/1/012096</w:t>
                  </w:r>
                </w:p>
                <w:p w14:paraId="71CC5761" w14:textId="77777777" w:rsidR="00B21FCC" w:rsidRPr="007B54A4" w:rsidRDefault="00B21FCC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2989D0" w14:textId="77777777" w:rsidR="00C35745" w:rsidRPr="0000007A" w:rsidRDefault="00C35745" w:rsidP="0099583E">
      <w:r>
        <w:separator/>
      </w:r>
    </w:p>
  </w:endnote>
  <w:endnote w:type="continuationSeparator" w:id="0">
    <w:p w14:paraId="675F4C20" w14:textId="77777777" w:rsidR="00C35745" w:rsidRPr="0000007A" w:rsidRDefault="00C3574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107148" w14:textId="77777777" w:rsidR="00C35745" w:rsidRPr="0000007A" w:rsidRDefault="00C35745" w:rsidP="0099583E">
      <w:r>
        <w:separator/>
      </w:r>
    </w:p>
  </w:footnote>
  <w:footnote w:type="continuationSeparator" w:id="0">
    <w:p w14:paraId="5B454D51" w14:textId="77777777" w:rsidR="00C35745" w:rsidRPr="0000007A" w:rsidRDefault="00C3574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3313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354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1FCC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35745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development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25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8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3T09:44:00Z</dcterms:modified>
</cp:coreProperties>
</file>